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9513" w:type="dxa"/>
        <w:tblInd w:w="93" w:type="dxa"/>
        <w:tblLook w:val="04A0" w:firstRow="1" w:lastRow="0" w:firstColumn="1" w:lastColumn="0" w:noHBand="0" w:noVBand="1"/>
      </w:tblPr>
      <w:tblGrid>
        <w:gridCol w:w="9513"/>
      </w:tblGrid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683B02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>NERVE WEB</w:t>
            </w:r>
          </w:p>
          <w:p w:rsidR="003A0188" w:rsidRPr="00683B02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A0188" w:rsidRPr="00683B02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A0188" w:rsidRPr="00E80B84" w:rsidRDefault="003A0188" w:rsidP="00E80B8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Login</w:t>
            </w:r>
          </w:p>
          <w:p w:rsid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Login.aspx</w:t>
            </w:r>
          </w:p>
          <w:p w:rsidR="003A0188" w:rsidRPr="00683B02" w:rsidRDefault="003A0188" w:rsidP="00E80B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Login</w:t>
            </w:r>
            <w:r w:rsidR="00E80B84">
              <w:rPr>
                <w:rFonts w:ascii="Calibri" w:eastAsia="Times New Roman" w:hAnsi="Calibri" w:cs="Times New Roman"/>
                <w:color w:val="000000"/>
                <w:lang w:eastAsia="en-GB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ster.</w:t>
            </w:r>
            <w:r w:rsidR="00E80B84">
              <w:rPr>
                <w:rFonts w:ascii="Calibri" w:eastAsia="Times New Roman" w:hAnsi="Calibri" w:cs="Times New Roman"/>
                <w:color w:val="000000"/>
                <w:lang w:eastAsia="en-GB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aster</w:t>
            </w:r>
            <w:proofErr w:type="spellEnd"/>
          </w:p>
          <w:p w:rsidR="00B947E9" w:rsidRDefault="00B947E9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LoginBL.vb</w:t>
            </w:r>
            <w:proofErr w:type="spellEnd"/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161055" w:rsidRDefault="003A0188" w:rsidP="00A83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HAMI_SCP.usermaster</w:t>
            </w:r>
            <w:proofErr w:type="spellEnd"/>
            <w:r w:rsidR="005C25CD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  </w:t>
            </w:r>
          </w:p>
          <w:p w:rsidR="003A0188" w:rsidRDefault="00A83550" w:rsidP="00A83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SER_MODULE=6</w:t>
            </w:r>
            <w:r w:rsidR="00161055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is for web users</w:t>
            </w:r>
          </w:p>
          <w:p w:rsidR="00E50B17" w:rsidRPr="003A0188" w:rsidRDefault="00E50B17" w:rsidP="00A8355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161055" w:rsidRDefault="00161055" w:rsidP="003B0B8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MI_SCP.U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er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GroupM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aster</w:t>
            </w:r>
            <w:proofErr w:type="spellEnd"/>
          </w:p>
          <w:p w:rsidR="003A0188" w:rsidRPr="00683B02" w:rsidRDefault="00E80B84" w:rsidP="003B0B85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 w:rsidR="003A0188"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>Laptop_VendorMaster</w:t>
            </w:r>
            <w:proofErr w:type="spellEnd"/>
            <w:r w:rsidR="003A0188"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– </w:t>
            </w:r>
            <w:r w:rsidR="003B0B85">
              <w:rPr>
                <w:rFonts w:ascii="Calibri" w:eastAsia="Times New Roman" w:hAnsi="Calibri" w:cs="Times New Roman"/>
                <w:color w:val="000000"/>
                <w:lang w:eastAsia="en-GB"/>
              </w:rPr>
              <w:t>default</w:t>
            </w:r>
            <w:r w:rsidR="003A0188"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service </w:t>
            </w:r>
            <w:proofErr w:type="spellStart"/>
            <w:r w:rsidR="00161055">
              <w:rPr>
                <w:rFonts w:ascii="Calibri" w:eastAsia="Times New Roman" w:hAnsi="Calibri" w:cs="Times New Roman"/>
                <w:color w:val="000000"/>
                <w:lang w:eastAsia="en-GB"/>
              </w:rPr>
              <w:t>ce</w:t>
            </w:r>
            <w:r w:rsidR="003A0188"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>nter</w:t>
            </w:r>
            <w:proofErr w:type="spellEnd"/>
            <w:r w:rsidR="003A0188"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for user</w:t>
            </w:r>
          </w:p>
          <w:p w:rsidR="003A0188" w:rsidRDefault="00E80B84" w:rsidP="00E80B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 w:rsidRPr="008279D6">
              <w:rPr>
                <w:rFonts w:ascii="Calibri" w:eastAsia="Times New Roman" w:hAnsi="Calibri" w:cs="Times New Roman"/>
                <w:color w:val="FF0000"/>
                <w:lang w:eastAsia="en-GB"/>
              </w:rPr>
              <w:t>HAMI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_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ATA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.</w:t>
            </w:r>
            <w:r w:rsidR="003A0188" w:rsidRP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>Glumast</w:t>
            </w:r>
            <w:proofErr w:type="spellEnd"/>
            <w:r w:rsid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  <w:r w:rsidR="003A0188" w:rsidRP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  <w:r w:rsid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- </w:t>
            </w:r>
            <w:r w:rsidR="003A0188" w:rsidRP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Default  Stoc</w:t>
            </w:r>
            <w:r w:rsidR="00B947E9" w:rsidRP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>k location code for the user</w:t>
            </w:r>
          </w:p>
          <w:p w:rsidR="00B947E9" w:rsidRDefault="00E80B84" w:rsidP="00E80B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 w:rsidRPr="008279D6">
              <w:rPr>
                <w:rFonts w:ascii="Calibri" w:eastAsia="Times New Roman" w:hAnsi="Calibri" w:cs="Times New Roman"/>
                <w:color w:val="FF0000"/>
                <w:lang w:eastAsia="en-GB"/>
              </w:rPr>
              <w:t>HAMI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_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ATA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.</w:t>
            </w:r>
            <w:r w:rsid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>acmast</w:t>
            </w:r>
            <w:proofErr w:type="spellEnd"/>
            <w:r w:rsid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- </w:t>
            </w:r>
            <w:proofErr w:type="spellStart"/>
            <w:r w:rsidR="003B0B85">
              <w:rPr>
                <w:rFonts w:ascii="Calibri" w:eastAsia="Times New Roman" w:hAnsi="Calibri" w:cs="Times New Roman"/>
                <w:color w:val="000000"/>
                <w:lang w:eastAsia="en-GB"/>
              </w:rPr>
              <w:t>defaut</w:t>
            </w:r>
            <w:proofErr w:type="spellEnd"/>
            <w:r w:rsidR="00B947E9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dealer for the user</w:t>
            </w:r>
          </w:p>
          <w:p w:rsidR="00B947E9" w:rsidRDefault="00B947E9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Test Users: 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webadmin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,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webusers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(password: dxb56567)</w:t>
            </w:r>
          </w:p>
          <w:p w:rsidR="00161055" w:rsidRPr="00B947E9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A0188" w:rsidRPr="00683B02" w:rsidRDefault="00B947E9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683B02">
              <w:rPr>
                <w:rFonts w:ascii="Calibri" w:eastAsia="Times New Roman" w:hAnsi="Calibri" w:cs="Times New Roman"/>
                <w:color w:val="000000"/>
                <w:lang w:eastAsia="en-GB"/>
              </w:rPr>
              <w:t>User Rights</w:t>
            </w:r>
          </w:p>
          <w:p w:rsidR="00B947E9" w:rsidRDefault="00E80B84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Table: 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>
              <w:t xml:space="preserve"> </w:t>
            </w:r>
            <w:r w:rsidRPr="00E80B84">
              <w:rPr>
                <w:rFonts w:ascii="Calibri" w:eastAsia="Times New Roman" w:hAnsi="Calibri" w:cs="Times New Roman"/>
                <w:color w:val="000000"/>
                <w:lang w:eastAsia="en-GB"/>
              </w:rPr>
              <w:t>WEB_USERRIGHTS</w:t>
            </w:r>
          </w:p>
          <w:p w:rsidR="00E80B84" w:rsidRPr="00683B02" w:rsidRDefault="00E80B84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A0188" w:rsidRPr="00E80B84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 w:rsidRPr="00E80B84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Menu</w:t>
            </w:r>
          </w:p>
          <w:p w:rsidR="00E80B84" w:rsidRDefault="00E80B84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erveHome.aspx</w:t>
            </w:r>
          </w:p>
          <w:p w:rsidR="00E80B84" w:rsidRPr="003A0188" w:rsidRDefault="00E80B84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erveMaster.Master</w:t>
            </w:r>
            <w:proofErr w:type="spellEnd"/>
          </w:p>
          <w:p w:rsidR="00E80B84" w:rsidRDefault="00E80B84" w:rsidP="00E80B8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>
              <w:t xml:space="preserve"> </w:t>
            </w:r>
            <w:r w:rsidRPr="00E80B84">
              <w:rPr>
                <w:rFonts w:ascii="Calibri" w:eastAsia="Times New Roman" w:hAnsi="Calibri" w:cs="Times New Roman"/>
                <w:color w:val="000000"/>
                <w:lang w:eastAsia="en-GB"/>
              </w:rPr>
              <w:t>WEB_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MENUMASTER</w:t>
            </w:r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Menu visibility based on [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viewoption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] field in </w:t>
            </w:r>
            <w:r w:rsidRPr="00E80B84">
              <w:rPr>
                <w:rFonts w:ascii="Calibri" w:eastAsia="Times New Roman" w:hAnsi="Calibri" w:cs="Times New Roman"/>
                <w:color w:val="000000"/>
                <w:lang w:eastAsia="en-GB"/>
              </w:rPr>
              <w:t>WEB_USERRIGHTS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for the logged in users  </w:t>
            </w:r>
          </w:p>
          <w:p w:rsidR="003A0188" w:rsidRPr="003A0188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user group [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groupid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]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E80B84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bookmarkStart w:id="0" w:name="OLE_LINK19"/>
            <w:r w:rsidRPr="003A0188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Device Login (Direct, CP)</w:t>
            </w:r>
          </w:p>
          <w:p w:rsidR="003B0B8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evicelogin.aspx</w:t>
            </w:r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eviceLogin.BL</w:t>
            </w:r>
            <w:proofErr w:type="spellEnd"/>
          </w:p>
          <w:p w:rsidR="00161055" w:rsidRDefault="00E50B17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MI_SCP.DEALERLOG</w:t>
            </w:r>
          </w:p>
          <w:p w:rsidR="004823E2" w:rsidRDefault="004823E2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bookmarkStart w:id="1" w:name="OLE_LINK17"/>
            <w:bookmarkStart w:id="2" w:name="OLE_LINK18"/>
            <w:proofErr w:type="spellStart"/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Serach</w:t>
            </w:r>
            <w:proofErr w:type="spellEnd"/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IMEI No: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  <w:bookmarkEnd w:id="1"/>
            <w:bookmarkEnd w:id="2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Textbox,  User Entry</w:t>
            </w:r>
          </w:p>
          <w:p w:rsidR="00E50B17" w:rsidRDefault="00E50B17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When the user enters th</w:t>
            </w:r>
            <w:r w:rsidR="000F1ED0">
              <w:rPr>
                <w:rFonts w:ascii="Calibri" w:eastAsia="Times New Roman" w:hAnsi="Calibri" w:cs="Times New Roman"/>
                <w:color w:val="000000"/>
                <w:lang w:eastAsia="en-GB"/>
              </w:rPr>
              <w:t>e value and leaves the textbox, s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earch for IMEINO </w:t>
            </w:r>
            <w:proofErr w:type="gram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in  [</w:t>
            </w:r>
            <w:proofErr w:type="gramEnd"/>
            <w:r w:rsidR="000F1ED0"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 w:rsidR="000F1ED0"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EALERLOG]</w:t>
            </w:r>
          </w:p>
          <w:p w:rsidR="00161055" w:rsidRDefault="00161055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6F5BB1" w:rsidRDefault="00E50B17" w:rsidP="006F5BB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Select 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ealerref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from </w:t>
            </w:r>
            <w:proofErr w:type="spellStart"/>
            <w:r w:rsidR="006F5BB1">
              <w:rPr>
                <w:rFonts w:ascii="Consolas" w:hAnsi="Consolas" w:cs="Consolas"/>
                <w:color w:val="A31515"/>
                <w:sz w:val="19"/>
                <w:szCs w:val="19"/>
              </w:rPr>
              <w:t>vwnrv_job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j </w:t>
            </w:r>
          </w:p>
          <w:p w:rsidR="00E50B17" w:rsidRDefault="00E50B17" w:rsidP="00E50B1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where IMEINO ='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proofErr w:type="spellStart"/>
            <w:r w:rsidR="000F1ED0" w:rsidRPr="000F1ED0">
              <w:rPr>
                <w:rFonts w:ascii="Consolas" w:hAnsi="Consolas" w:cs="Consolas"/>
                <w:color w:val="000000"/>
                <w:sz w:val="19"/>
                <w:szCs w:val="19"/>
              </w:rPr>
              <w:t>txtIMEISearch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Text.Tr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' or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snno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='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proofErr w:type="spellStart"/>
            <w:r w:rsidR="000F1ED0" w:rsidRPr="000F1ED0">
              <w:rPr>
                <w:rFonts w:ascii="Consolas" w:hAnsi="Consolas" w:cs="Consolas"/>
                <w:color w:val="000000"/>
                <w:sz w:val="19"/>
                <w:szCs w:val="19"/>
              </w:rPr>
              <w:t>txtIMEISearch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Text.Tri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' "</w:t>
            </w:r>
          </w:p>
          <w:p w:rsidR="006F5BB1" w:rsidRDefault="006F5BB1" w:rsidP="006F5BB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and (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null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(dispatched,0)=0 or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null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(jbcompleted,0)=0 or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snull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(repair_status,0)=0) </w:t>
            </w:r>
          </w:p>
          <w:p w:rsidR="00E50B17" w:rsidRDefault="00E50B17" w:rsidP="00E50B17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E50B17" w:rsidRDefault="00E50B17" w:rsidP="006F5B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if record found </w:t>
            </w:r>
            <w:r w:rsidR="006F5BB1">
              <w:rPr>
                <w:rFonts w:ascii="Calibri" w:eastAsia="Times New Roman" w:hAnsi="Calibri" w:cs="Times New Roman"/>
                <w:color w:val="000000"/>
                <w:lang w:eastAsia="en-GB"/>
              </w:rPr>
              <w:t>, that means  there is already an open job for this IMENO</w:t>
            </w:r>
            <w:r w:rsidR="000F1ED0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which is not dispatched</w:t>
            </w:r>
            <w:r w:rsidR="006F5BB1">
              <w:rPr>
                <w:rFonts w:ascii="Calibri" w:eastAsia="Times New Roman" w:hAnsi="Calibri" w:cs="Times New Roman"/>
                <w:color w:val="000000"/>
                <w:lang w:eastAsia="en-GB"/>
              </w:rPr>
              <w:t>.</w:t>
            </w:r>
          </w:p>
          <w:p w:rsidR="00E50B17" w:rsidRPr="006F5BB1" w:rsidRDefault="006F5BB1" w:rsidP="006F5BB1">
            <w:pPr>
              <w:spacing w:after="0" w:line="240" w:lineRule="auto"/>
              <w:rPr>
                <w:rFonts w:ascii="Consolas" w:hAnsi="Consolas" w:cs="Consolas"/>
                <w:sz w:val="19"/>
                <w:szCs w:val="19"/>
              </w:rPr>
            </w:pPr>
            <w:r w:rsidRPr="006F5BB1">
              <w:rPr>
                <w:rFonts w:ascii="Calibri" w:eastAsia="Times New Roman" w:hAnsi="Calibri" w:cs="Times New Roman"/>
                <w:lang w:eastAsia="en-GB"/>
              </w:rPr>
              <w:t>Prompt message [</w:t>
            </w:r>
            <w:r w:rsidRPr="006F5BB1">
              <w:rPr>
                <w:rFonts w:ascii="Consolas" w:hAnsi="Consolas" w:cs="Consolas"/>
                <w:sz w:val="19"/>
                <w:szCs w:val="19"/>
              </w:rPr>
              <w:t>Open Job already exists for this IMEINO]</w:t>
            </w:r>
          </w:p>
          <w:p w:rsidR="006F5BB1" w:rsidRPr="006F5BB1" w:rsidRDefault="006F5BB1" w:rsidP="006F5BB1">
            <w:pPr>
              <w:spacing w:after="0" w:line="240" w:lineRule="auto"/>
              <w:rPr>
                <w:rFonts w:ascii="Consolas" w:hAnsi="Consolas" w:cs="Consolas"/>
                <w:sz w:val="19"/>
                <w:szCs w:val="19"/>
              </w:rPr>
            </w:pPr>
            <w:r w:rsidRPr="006F5BB1">
              <w:rPr>
                <w:rFonts w:ascii="Consolas" w:hAnsi="Consolas" w:cs="Consolas"/>
                <w:sz w:val="19"/>
                <w:szCs w:val="19"/>
              </w:rPr>
              <w:t>User should not be able to proceed with entry</w:t>
            </w:r>
          </w:p>
          <w:p w:rsidR="006F5BB1" w:rsidRDefault="006F5BB1" w:rsidP="006F5BB1">
            <w:pPr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</w:p>
          <w:p w:rsidR="006F5BB1" w:rsidRDefault="006F5BB1" w:rsidP="006F5B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If not found then set the entered </w:t>
            </w:r>
            <w:proofErr w:type="spellStart"/>
            <w:r w:rsidR="000F1ED0" w:rsidRPr="000F1ED0">
              <w:rPr>
                <w:rFonts w:ascii="Consolas" w:hAnsi="Consolas" w:cs="Consolas"/>
                <w:color w:val="000000"/>
                <w:sz w:val="19"/>
                <w:szCs w:val="19"/>
              </w:rPr>
              <w:t>txtIMEISearch</w:t>
            </w:r>
            <w:r w:rsidR="000F1ED0">
              <w:rPr>
                <w:rFonts w:ascii="Consolas" w:hAnsi="Consolas" w:cs="Consolas"/>
                <w:color w:val="000000"/>
                <w:sz w:val="19"/>
                <w:szCs w:val="19"/>
              </w:rPr>
              <w:t>.Text</w:t>
            </w:r>
            <w:proofErr w:type="spellEnd"/>
            <w:r w:rsidR="000F1ED0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to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  <w:proofErr w:type="spellStart"/>
            <w:r w:rsidR="000F1ED0">
              <w:rPr>
                <w:rFonts w:ascii="Calibri" w:eastAsia="Times New Roman" w:hAnsi="Calibri" w:cs="Times New Roman"/>
                <w:color w:val="000000"/>
                <w:lang w:eastAsia="en-GB"/>
              </w:rPr>
              <w:t>txtIMEINo</w:t>
            </w:r>
            <w:proofErr w:type="spellEnd"/>
            <w:r w:rsidR="00014F80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and proceed with entry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</w:p>
          <w:p w:rsidR="006F5BB1" w:rsidRDefault="006F5BB1" w:rsidP="006F5B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0F1ED0" w:rsidRDefault="000F1ED0" w:rsidP="006F5BB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0F1ED0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Collection Point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0F1ED0">
              <w:rPr>
                <w:rFonts w:ascii="Calibri" w:eastAsia="Times New Roman" w:hAnsi="Calibri" w:cs="Times New Roman"/>
                <w:color w:val="000000"/>
                <w:lang w:eastAsia="en-GB"/>
              </w:rPr>
              <w:t>Modal List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, User Selection</w:t>
            </w: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Use the query In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istCollectionPoi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) function. </w:t>
            </w: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This is to display only collection points mapped with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Useri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Tracking No to be generated on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xtCollectionPoint.TextChanged</w:t>
            </w:r>
            <w:proofErr w:type="spellEnd"/>
          </w:p>
          <w:p w:rsidR="00304501" w:rsidRDefault="00304501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</w:p>
          <w:p w:rsidR="000F1ED0" w:rsidRDefault="00304501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  <w:r>
              <w:rPr>
                <w:rFonts w:ascii="Consolas" w:hAnsi="Consolas" w:cs="Consolas"/>
                <w:color w:val="000000"/>
                <w:sz w:val="16"/>
                <w:szCs w:val="16"/>
              </w:rPr>
              <w:t xml:space="preserve">Refer: </w:t>
            </w:r>
            <w:proofErr w:type="spellStart"/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deviceLoginBL.getNewTrackingNo</w:t>
            </w:r>
            <w:proofErr w:type="spellEnd"/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(</w:t>
            </w:r>
            <w:proofErr w:type="spellStart"/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TrackingPrefix.Trim</w:t>
            </w:r>
            <w:proofErr w:type="spellEnd"/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, Session(</w:t>
            </w:r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"</w:t>
            </w:r>
            <w:proofErr w:type="spellStart"/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longYear</w:t>
            </w:r>
            <w:proofErr w:type="spellEnd"/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"</w:t>
            </w:r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), Session(</w:t>
            </w:r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"</w:t>
            </w:r>
            <w:proofErr w:type="spellStart"/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shortYear</w:t>
            </w:r>
            <w:proofErr w:type="spellEnd"/>
            <w:r w:rsidR="000F1ED0" w:rsidRPr="000F1ED0">
              <w:rPr>
                <w:rFonts w:ascii="Consolas" w:hAnsi="Consolas" w:cs="Consolas"/>
                <w:color w:val="A31515"/>
                <w:sz w:val="16"/>
                <w:szCs w:val="16"/>
              </w:rPr>
              <w:t>"</w:t>
            </w:r>
            <w:r w:rsidR="000F1ED0" w:rsidRPr="000F1ED0">
              <w:rPr>
                <w:rFonts w:ascii="Consolas" w:hAnsi="Consolas" w:cs="Consolas"/>
                <w:color w:val="000000"/>
                <w:sz w:val="16"/>
                <w:szCs w:val="16"/>
              </w:rPr>
              <w:t>))</w:t>
            </w: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  <w:r>
              <w:rPr>
                <w:rFonts w:ascii="Consolas" w:hAnsi="Consolas" w:cs="Consolas"/>
                <w:color w:val="000000"/>
                <w:sz w:val="16"/>
                <w:szCs w:val="16"/>
              </w:rPr>
              <w:t xml:space="preserve">Service Centre, </w:t>
            </w:r>
            <w:proofErr w:type="spellStart"/>
            <w:r>
              <w:rPr>
                <w:rFonts w:ascii="Consolas" w:hAnsi="Consolas" w:cs="Consolas"/>
                <w:color w:val="000000"/>
                <w:sz w:val="16"/>
                <w:szCs w:val="16"/>
              </w:rPr>
              <w:t>TransferTo</w:t>
            </w:r>
            <w:proofErr w:type="spellEnd"/>
            <w:r>
              <w:rPr>
                <w:rFonts w:ascii="Consolas" w:hAnsi="Consolas" w:cs="Consolas"/>
                <w:color w:val="000000"/>
                <w:sz w:val="16"/>
                <w:szCs w:val="16"/>
              </w:rPr>
              <w:t xml:space="preserve"> and Forwarder to be set as per selected Collection Point on </w:t>
            </w:r>
            <w:r w:rsidR="00304501">
              <w:rPr>
                <w:rFonts w:ascii="Consolas" w:hAnsi="Consolas" w:cs="Consolas"/>
                <w:color w:val="000000"/>
                <w:sz w:val="16"/>
                <w:szCs w:val="16"/>
              </w:rPr>
              <w:t xml:space="preserve"> </w:t>
            </w:r>
            <w:proofErr w:type="spellStart"/>
            <w:r w:rsidR="00304501">
              <w:rPr>
                <w:rFonts w:ascii="Consolas" w:hAnsi="Consolas" w:cs="Consolas"/>
                <w:color w:val="000000"/>
                <w:sz w:val="19"/>
                <w:szCs w:val="19"/>
              </w:rPr>
              <w:t>txtCollectionPoint.TextChanged</w:t>
            </w:r>
            <w:proofErr w:type="spellEnd"/>
          </w:p>
          <w:p w:rsidR="000F1ED0" w:rsidRDefault="00304501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Refer: </w:t>
            </w:r>
            <w:proofErr w:type="spellStart"/>
            <w:r w:rsidR="000F1ED0">
              <w:rPr>
                <w:rFonts w:ascii="Consolas" w:hAnsi="Consolas" w:cs="Consolas"/>
                <w:color w:val="000000"/>
                <w:sz w:val="19"/>
                <w:szCs w:val="19"/>
              </w:rPr>
              <w:t>setListServiceCentres</w:t>
            </w:r>
            <w:proofErr w:type="spellEnd"/>
            <w:r w:rsidR="000F1ED0">
              <w:rPr>
                <w:rFonts w:ascii="Consolas" w:hAnsi="Consolas" w:cs="Consolas"/>
                <w:color w:val="000000"/>
                <w:sz w:val="19"/>
                <w:szCs w:val="19"/>
              </w:rPr>
              <w:t>()</w:t>
            </w:r>
          </w:p>
          <w:p w:rsidR="000F1ED0" w:rsidRDefault="000F1ED0" w:rsidP="006F5BB1">
            <w:pPr>
              <w:spacing w:after="0" w:line="240" w:lineRule="auto"/>
              <w:rPr>
                <w:rFonts w:ascii="Consolas" w:hAnsi="Consolas" w:cs="Consolas"/>
                <w:color w:val="000000"/>
                <w:sz w:val="16"/>
                <w:szCs w:val="16"/>
              </w:rPr>
            </w:pPr>
          </w:p>
          <w:p w:rsidR="000F1ED0" w:rsidRDefault="00304501" w:rsidP="006F5BB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Date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304501">
              <w:rPr>
                <w:rFonts w:ascii="Calibri" w:eastAsia="Times New Roman" w:hAnsi="Calibri" w:cs="Times New Roman"/>
                <w:color w:val="000000"/>
                <w:lang w:eastAsia="en-GB"/>
              </w:rPr>
              <w:t>System Date</w:t>
            </w:r>
          </w:p>
          <w:p w:rsidR="00304501" w:rsidRDefault="00304501" w:rsidP="006F5BB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:rsidR="00304501" w:rsidRDefault="00304501" w:rsidP="003045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Product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304501">
              <w:rPr>
                <w:rFonts w:ascii="Calibri" w:eastAsia="Times New Roman" w:hAnsi="Calibri" w:cs="Times New Roman"/>
                <w:color w:val="000000"/>
                <w:lang w:eastAsia="en-GB"/>
              </w:rPr>
              <w:t>Drop Down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, User Selection</w:t>
            </w:r>
          </w:p>
          <w:p w:rsidR="00FE5EC8" w:rsidRDefault="00FE5EC8" w:rsidP="003045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_ProductType</w:t>
            </w:r>
            <w:proofErr w:type="spellEnd"/>
          </w:p>
          <w:p w:rsidR="00304501" w:rsidRDefault="00304501" w:rsidP="00304501">
            <w:pPr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I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[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I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],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Nam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[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Nam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] from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_ProductType</w:t>
            </w:r>
            <w:proofErr w:type="spellEnd"/>
          </w:p>
          <w:p w:rsidR="00304501" w:rsidRDefault="00304501" w:rsidP="0030450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</w:p>
          <w:p w:rsidR="00304501" w:rsidRDefault="00304501" w:rsidP="006F5BB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:rsidR="00304501" w:rsidRDefault="00304501" w:rsidP="003045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Brand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304501">
              <w:rPr>
                <w:rFonts w:ascii="Calibri" w:eastAsia="Times New Roman" w:hAnsi="Calibri" w:cs="Times New Roman"/>
                <w:color w:val="000000"/>
                <w:lang w:eastAsia="en-GB"/>
              </w:rPr>
              <w:t>Drop Down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, User Selection</w:t>
            </w:r>
          </w:p>
          <w:p w:rsidR="00FE5EC8" w:rsidRDefault="00FE5EC8" w:rsidP="00FE5E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MI_SCP.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_ServiceCenter_Location</w:t>
            </w:r>
            <w:proofErr w:type="spellEnd"/>
          </w:p>
          <w:p w:rsidR="00304501" w:rsidRDefault="00304501" w:rsidP="003045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Filter by selected product</w:t>
            </w:r>
          </w:p>
          <w:p w:rsidR="00304501" w:rsidRDefault="00304501" w:rsidP="006F5BB1">
            <w:pPr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select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andCod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[Brand],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andCod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[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andNam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] from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_ServiceCenter_Location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where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nam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='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Du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' group by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andcod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order by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andcode</w:t>
            </w:r>
            <w:proofErr w:type="spellEnd"/>
          </w:p>
          <w:p w:rsidR="00304501" w:rsidRDefault="00304501" w:rsidP="006F5BB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  <w:p w:rsidR="00304501" w:rsidRDefault="00304501" w:rsidP="0030450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Model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 w:rsidRPr="00304501">
              <w:rPr>
                <w:rFonts w:ascii="Calibri" w:eastAsia="Times New Roman" w:hAnsi="Calibri" w:cs="Times New Roman"/>
                <w:color w:val="000000"/>
                <w:lang w:eastAsia="en-GB"/>
              </w:rPr>
              <w:t>Drop Down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, User Selection</w:t>
            </w:r>
          </w:p>
          <w:p w:rsidR="00FE5EC8" w:rsidRDefault="00FE5EC8" w:rsidP="00FE5E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HAMI_DATA.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cgmast</w:t>
            </w:r>
            <w:proofErr w:type="spellEnd"/>
          </w:p>
          <w:p w:rsidR="00304501" w:rsidRPr="00FE5EC8" w:rsidRDefault="00304501" w:rsidP="00FE5EC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Filter by selected brand</w:t>
            </w:r>
          </w:p>
          <w:p w:rsidR="00304501" w:rsidRDefault="00304501" w:rsidP="006F5BB1">
            <w:pPr>
              <w:spacing w:after="0" w:line="240" w:lineRule="auto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Select 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tcod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[Code],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tdesc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[Description] from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cgmas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where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tta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='Y' and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tBRAN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='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Ran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' and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type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='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oDu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&amp;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'"</w:t>
            </w:r>
          </w:p>
          <w:p w:rsidR="00304501" w:rsidRPr="000F1ED0" w:rsidRDefault="00304501" w:rsidP="006F5BB1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</w:p>
        </w:tc>
      </w:tr>
    </w:tbl>
    <w:p w:rsidR="00FE5EC8" w:rsidRDefault="00FE5EC8" w:rsidP="00FE5EC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FE5EC8" w:rsidRDefault="00FE5EC8" w:rsidP="00FE5EC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Service </w:t>
      </w:r>
      <w:proofErr w:type="spell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enter</w:t>
      </w:r>
      <w:proofErr w:type="spellEnd"/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 w:rsidRPr="00304501">
        <w:rPr>
          <w:rFonts w:ascii="Calibri" w:eastAsia="Times New Roman" w:hAnsi="Calibri" w:cs="Times New Roman"/>
          <w:color w:val="000000"/>
          <w:lang w:eastAsia="en-GB"/>
        </w:rPr>
        <w:t>Drop Down</w:t>
      </w:r>
      <w:r>
        <w:rPr>
          <w:rFonts w:ascii="Calibri" w:eastAsia="Times New Roman" w:hAnsi="Calibri" w:cs="Times New Roman"/>
          <w:color w:val="000000"/>
          <w:lang w:eastAsia="en-GB"/>
        </w:rPr>
        <w:t>, User Selection</w:t>
      </w:r>
    </w:p>
    <w:p w:rsidR="005A3852" w:rsidRDefault="005A3852" w:rsidP="005A385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ServiceCenter_Location</w:t>
      </w:r>
      <w:proofErr w:type="spellEnd"/>
    </w:p>
    <w:p w:rsidR="00FE5EC8" w:rsidRDefault="00FE5EC8" w:rsidP="00FE5EC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Populate list as per the selected collection point, product and brand</w:t>
      </w:r>
    </w:p>
    <w:p w:rsidR="00FE5EC8" w:rsidRDefault="00FE5EC8" w:rsidP="00FE5EC8">
      <w:pPr>
        <w:tabs>
          <w:tab w:val="left" w:pos="2295"/>
        </w:tabs>
        <w:rPr>
          <w:rFonts w:ascii="Consolas" w:hAnsi="Consolas" w:cs="Consolas"/>
          <w:color w:val="A31515"/>
          <w:sz w:val="19"/>
          <w:szCs w:val="19"/>
        </w:rPr>
      </w:pPr>
      <w:proofErr w:type="spellStart"/>
      <w:r>
        <w:rPr>
          <w:rFonts w:ascii="Consolas" w:hAnsi="Consolas" w:cs="Consolas"/>
          <w:color w:val="A31515"/>
          <w:sz w:val="19"/>
          <w:szCs w:val="19"/>
        </w:rPr>
        <w:t>servicecenterid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,locationname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ServiceCenter_Locat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where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icecenter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rviceCent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duct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bProduct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'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andCo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bBrand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' order by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ocatio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ab/>
      </w:r>
    </w:p>
    <w:p w:rsidR="005A3852" w:rsidRDefault="005A3852" w:rsidP="005A385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ransfer T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 w:rsidRPr="00304501">
        <w:rPr>
          <w:rFonts w:ascii="Calibri" w:eastAsia="Times New Roman" w:hAnsi="Calibri" w:cs="Times New Roman"/>
          <w:color w:val="000000"/>
          <w:lang w:eastAsia="en-GB"/>
        </w:rPr>
        <w:t>Drop Down</w:t>
      </w:r>
      <w:r>
        <w:rPr>
          <w:rFonts w:ascii="Calibri" w:eastAsia="Times New Roman" w:hAnsi="Calibri" w:cs="Times New Roman"/>
          <w:color w:val="000000"/>
          <w:lang w:eastAsia="en-GB"/>
        </w:rPr>
        <w:t>, Display only</w:t>
      </w:r>
    </w:p>
    <w:p w:rsidR="005A3852" w:rsidRDefault="005A3852" w:rsidP="005A385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ServiceCenter_Location</w:t>
      </w:r>
      <w:proofErr w:type="spellEnd"/>
    </w:p>
    <w:p w:rsidR="005A3852" w:rsidRDefault="005A3852" w:rsidP="005A385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 xml:space="preserve">Display Selected Service </w:t>
      </w: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Center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>, product and brand</w:t>
      </w:r>
    </w:p>
    <w:p w:rsidR="005A3852" w:rsidRDefault="005A3852" w:rsidP="005A385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Populate list as per the selected collection point</w:t>
      </w:r>
    </w:p>
    <w:p w:rsidR="00FE5EC8" w:rsidRDefault="005A3852">
      <w:pPr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Same list as service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er</w:t>
      </w:r>
      <w:proofErr w:type="spellEnd"/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ustomer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Last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Farsi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, Farsi language input</w:t>
      </w:r>
      <w:r>
        <w:rPr>
          <w:rFonts w:ascii="Calibri" w:eastAsia="Times New Roman" w:hAnsi="Calibri" w:cs="Times New Roman"/>
          <w:color w:val="000000"/>
          <w:lang w:eastAsia="en-GB"/>
        </w:rPr>
        <w:tab/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Mobile N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Display +98 by default, Length should by 13 char including (+98)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elephone N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Email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National Id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Eco Cod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Postal Cod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ustomer Address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Textbox</w:t>
      </w:r>
      <w:r w:rsidR="009353B3">
        <w:rPr>
          <w:rFonts w:ascii="Calibri" w:eastAsia="Times New Roman" w:hAnsi="Calibri" w:cs="Times New Roman"/>
          <w:color w:val="000000"/>
          <w:lang w:eastAsia="en-GB"/>
        </w:rPr>
        <w:t xml:space="preserve"> Multiline</w:t>
      </w:r>
      <w:r>
        <w:rPr>
          <w:rFonts w:ascii="Calibri" w:eastAsia="Times New Roman" w:hAnsi="Calibri" w:cs="Times New Roman"/>
          <w:color w:val="000000"/>
          <w:lang w:eastAsia="en-GB"/>
        </w:rPr>
        <w:t>, User entry</w:t>
      </w:r>
    </w:p>
    <w:p w:rsidR="006E25B8" w:rsidRDefault="006E25B8" w:rsidP="00306322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GB"/>
        </w:rPr>
      </w:pPr>
    </w:p>
    <w:p w:rsidR="00454A21" w:rsidRDefault="00454A21" w:rsidP="0030632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spell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Imei</w:t>
      </w:r>
      <w:proofErr w:type="spell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 w:rsidR="00306322">
        <w:rPr>
          <w:rFonts w:ascii="Calibri" w:eastAsia="Times New Roman" w:hAnsi="Calibri" w:cs="Times New Roman"/>
          <w:b/>
          <w:bCs/>
          <w:color w:val="000000"/>
          <w:lang w:eastAsia="en-GB"/>
        </w:rPr>
        <w:t>N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Textbox, </w:t>
      </w:r>
      <w:r w:rsidR="00306322">
        <w:rPr>
          <w:rFonts w:ascii="Calibri" w:eastAsia="Times New Roman" w:hAnsi="Calibri" w:cs="Times New Roman"/>
          <w:color w:val="000000"/>
          <w:lang w:eastAsia="en-GB"/>
        </w:rPr>
        <w:t>Display</w:t>
      </w:r>
    </w:p>
    <w:p w:rsidR="00306322" w:rsidRDefault="00306322" w:rsidP="00306322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alibri" w:eastAsia="Times New Roman" w:hAnsi="Calibri" w:cs="Times New Roman"/>
          <w:color w:val="000000"/>
          <w:lang w:eastAsia="en-GB"/>
        </w:rPr>
        <w:t xml:space="preserve">Set </w:t>
      </w: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txtIMEINo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 xml:space="preserve"> .text= </w:t>
      </w:r>
      <w:proofErr w:type="spellStart"/>
      <w:r w:rsidRPr="000F1ED0">
        <w:rPr>
          <w:rFonts w:ascii="Consolas" w:hAnsi="Consolas" w:cs="Consolas"/>
          <w:color w:val="000000"/>
          <w:sz w:val="19"/>
          <w:szCs w:val="19"/>
        </w:rPr>
        <w:t>txtIMEISearch</w:t>
      </w:r>
      <w:r>
        <w:rPr>
          <w:rFonts w:ascii="Consolas" w:hAnsi="Consolas" w:cs="Consolas"/>
          <w:color w:val="000000"/>
          <w:sz w:val="19"/>
          <w:szCs w:val="19"/>
        </w:rPr>
        <w:t>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fter validation on </w:t>
      </w:r>
      <w:proofErr w:type="spellStart"/>
      <w:r w:rsidRPr="000F1ED0">
        <w:rPr>
          <w:rFonts w:ascii="Consolas" w:hAnsi="Consolas" w:cs="Consolas"/>
          <w:color w:val="000000"/>
          <w:sz w:val="19"/>
          <w:szCs w:val="19"/>
        </w:rPr>
        <w:t>txtIMEISearch</w:t>
      </w:r>
      <w:r>
        <w:rPr>
          <w:rFonts w:ascii="Consolas" w:hAnsi="Consolas" w:cs="Consolas"/>
          <w:color w:val="000000"/>
          <w:sz w:val="19"/>
          <w:szCs w:val="19"/>
        </w:rPr>
        <w:t>.TextChanged</w:t>
      </w:r>
      <w:proofErr w:type="spellEnd"/>
    </w:p>
    <w:p w:rsidR="006E25B8" w:rsidRDefault="006E25B8" w:rsidP="00306322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6E25B8" w:rsidRDefault="006E25B8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POP Dat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Date, User Entry</w:t>
      </w:r>
    </w:p>
    <w:p w:rsidR="006E25B8" w:rsidRDefault="006E25B8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Should not be future date, should be less than expiry date</w:t>
      </w:r>
    </w:p>
    <w:p w:rsidR="006E25B8" w:rsidRDefault="006E25B8" w:rsidP="006E25B8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GB"/>
        </w:rPr>
      </w:pPr>
    </w:p>
    <w:p w:rsidR="006E25B8" w:rsidRDefault="006E25B8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lastRenderedPageBreak/>
        <w:t>Expiry  Date</w:t>
      </w:r>
      <w:proofErr w:type="gramEnd"/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Date, User Entry</w:t>
      </w:r>
    </w:p>
    <w:p w:rsidR="006E25B8" w:rsidRDefault="006E25B8" w:rsidP="007160F4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 xml:space="preserve">Should not </w:t>
      </w:r>
      <w:r w:rsidR="007160F4">
        <w:rPr>
          <w:rFonts w:ascii="Calibri" w:eastAsia="Times New Roman" w:hAnsi="Calibri" w:cs="Times New Roman"/>
          <w:color w:val="000000"/>
          <w:lang w:eastAsia="en-GB"/>
        </w:rPr>
        <w:t>less than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r w:rsidR="007160F4">
        <w:rPr>
          <w:rFonts w:ascii="Calibri" w:eastAsia="Times New Roman" w:hAnsi="Calibri" w:cs="Times New Roman"/>
          <w:color w:val="000000"/>
          <w:lang w:eastAsia="en-GB"/>
        </w:rPr>
        <w:t>pop date</w:t>
      </w:r>
    </w:p>
    <w:p w:rsidR="007160F4" w:rsidRDefault="007160F4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Set warranty type = warranty if expiry date greater than current date else set as non-warranty</w:t>
      </w:r>
    </w:p>
    <w:p w:rsidR="007160F4" w:rsidRDefault="007160F4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7160F4" w:rsidRDefault="007160F4" w:rsidP="007160F4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Forwarder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Drop Down, User Entry</w:t>
      </w:r>
    </w:p>
    <w:p w:rsidR="007160F4" w:rsidRDefault="007160F4" w:rsidP="007160F4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bookmarkStart w:id="3" w:name="OLE_LINK4"/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deliveryagent</w:t>
      </w:r>
      <w:proofErr w:type="spellEnd"/>
    </w:p>
    <w:bookmarkEnd w:id="3"/>
    <w:p w:rsidR="007160F4" w:rsidRDefault="007160F4" w:rsidP="007160F4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proofErr w:type="gramStart"/>
      <w:r>
        <w:rPr>
          <w:rFonts w:ascii="Consolas" w:hAnsi="Consolas" w:cs="Consolas"/>
          <w:color w:val="A31515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gent_code,agent_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deliveryagen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order by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gent_name</w:t>
      </w:r>
      <w:proofErr w:type="spellEnd"/>
    </w:p>
    <w:p w:rsidR="007160F4" w:rsidRDefault="007160F4" w:rsidP="007160F4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7160F4" w:rsidRDefault="007160F4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s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CollectionPoint.TextChanged</w:t>
      </w:r>
      <w:proofErr w:type="spellEnd"/>
    </w:p>
    <w:p w:rsidR="006E25B8" w:rsidRDefault="006E25B8" w:rsidP="006E25B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454A21" w:rsidRDefault="00454A21" w:rsidP="00454A21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454A21" w:rsidRDefault="005F5705" w:rsidP="005F5705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Warranty Typ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Radio Button, Display</w:t>
      </w:r>
    </w:p>
    <w:p w:rsidR="005F5705" w:rsidRDefault="005F5705" w:rsidP="005F5705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Set on expiry date change</w:t>
      </w:r>
    </w:p>
    <w:p w:rsidR="00D63998" w:rsidRDefault="00D63998" w:rsidP="005F5705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D63998" w:rsidRDefault="00D63998" w:rsidP="00D63998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yp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Drop Button, Display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</w:p>
    <w:p w:rsidR="00D63998" w:rsidRDefault="00D63998" w:rsidP="00D63998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 w:rsidRPr="009353B3">
        <w:rPr>
          <w:rFonts w:ascii="Consolas" w:hAnsi="Consolas" w:cs="Consolas"/>
          <w:sz w:val="19"/>
          <w:szCs w:val="19"/>
        </w:rPr>
        <w:t>m_WarrantyType</w:t>
      </w:r>
      <w:proofErr w:type="spellEnd"/>
    </w:p>
    <w:p w:rsidR="00D63998" w:rsidRDefault="00D63998" w:rsidP="00D63998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proofErr w:type="gramStart"/>
      <w:r>
        <w:rPr>
          <w:rFonts w:ascii="Consolas" w:hAnsi="Consolas" w:cs="Consolas"/>
          <w:color w:val="A31515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WarrantyTypeid,WarrantyTyp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from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WarrantyType</w:t>
      </w:r>
      <w:proofErr w:type="spellEnd"/>
    </w:p>
    <w:p w:rsidR="00D63998" w:rsidRDefault="00D63998" w:rsidP="00D63998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</w:p>
    <w:p w:rsidR="007275C3" w:rsidRDefault="00D63998" w:rsidP="00D6399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 xml:space="preserve">Set Type as Bounce if last job date [max </w:t>
      </w: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dispatchdate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 xml:space="preserve"> in DEALERLOG for the same </w:t>
      </w: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imeino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 xml:space="preserve">] is within </w:t>
      </w:r>
    </w:p>
    <w:p w:rsidR="007275C3" w:rsidRDefault="00D63998" w:rsidP="00D6399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last</w:t>
      </w:r>
      <w:proofErr w:type="gramEnd"/>
      <w:r>
        <w:rPr>
          <w:rFonts w:ascii="Calibri" w:eastAsia="Times New Roman" w:hAnsi="Calibri" w:cs="Times New Roman"/>
          <w:color w:val="000000"/>
          <w:lang w:eastAsia="en-GB"/>
        </w:rPr>
        <w:t xml:space="preserve"> 15 days</w:t>
      </w:r>
    </w:p>
    <w:p w:rsidR="007275C3" w:rsidRDefault="007275C3" w:rsidP="00D6399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7275C3" w:rsidRDefault="007275C3" w:rsidP="007275C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Vendor RMA No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bookmarkStart w:id="4" w:name="OLE_LINK1"/>
      <w:r>
        <w:rPr>
          <w:rFonts w:ascii="Calibri" w:eastAsia="Times New Roman" w:hAnsi="Calibri" w:cs="Times New Roman"/>
          <w:color w:val="000000"/>
          <w:lang w:eastAsia="en-GB"/>
        </w:rPr>
        <w:t>Textbox, User entry</w:t>
      </w:r>
      <w:bookmarkEnd w:id="4"/>
    </w:p>
    <w:p w:rsidR="006A1AF2" w:rsidRDefault="006A1AF2" w:rsidP="007275C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6A1AF2" w:rsidRDefault="006A1AF2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Physical </w:t>
      </w: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ondition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proofErr w:type="gram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bookmarkStart w:id="5" w:name="OLE_LINK2"/>
      <w:bookmarkStart w:id="6" w:name="OLE_LINK3"/>
      <w:r w:rsidR="009353B3">
        <w:rPr>
          <w:rFonts w:ascii="Calibri" w:eastAsia="Times New Roman" w:hAnsi="Calibri" w:cs="Times New Roman"/>
          <w:color w:val="000000"/>
          <w:lang w:eastAsia="en-GB"/>
        </w:rPr>
        <w:t>Modal List View, User selection</w:t>
      </w:r>
      <w:bookmarkEnd w:id="5"/>
      <w:bookmarkEnd w:id="6"/>
    </w:p>
    <w:p w:rsidR="009353B3" w:rsidRDefault="009353B3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bookmarkStart w:id="7" w:name="OLE_LINK13"/>
      <w:bookmarkStart w:id="8" w:name="OLE_LINK14"/>
      <w:proofErr w:type="gramStart"/>
      <w:r w:rsidRPr="009353B3"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 w:rsidRPr="009353B3"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bookmarkEnd w:id="7"/>
      <w:bookmarkEnd w:id="8"/>
      <w:proofErr w:type="spellStart"/>
      <w:r>
        <w:rPr>
          <w:rFonts w:ascii="Consolas" w:hAnsi="Consolas" w:cs="Consolas"/>
          <w:color w:val="A31515"/>
          <w:sz w:val="19"/>
          <w:szCs w:val="19"/>
        </w:rPr>
        <w:t>M_PhysicalCondition</w:t>
      </w:r>
      <w:proofErr w:type="spellEnd"/>
    </w:p>
    <w:p w:rsidR="009353B3" w:rsidRDefault="009353B3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9353B3" w:rsidRDefault="009353B3" w:rsidP="009353B3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proofErr w:type="gramStart"/>
      <w:r>
        <w:rPr>
          <w:rFonts w:ascii="Consolas" w:hAnsi="Consolas" w:cs="Consolas"/>
          <w:color w:val="A31515"/>
          <w:sz w:val="19"/>
          <w:szCs w:val="19"/>
        </w:rPr>
        <w:t>select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d,PhysicalCondit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[Physical Condition],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hyConditionOtherLa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[Physical Condition Farsi] from </w:t>
      </w:r>
      <w:bookmarkStart w:id="9" w:name="OLE_LINK5"/>
      <w:bookmarkStart w:id="10" w:name="OLE_LINK6"/>
      <w:proofErr w:type="spellStart"/>
      <w:r>
        <w:rPr>
          <w:rFonts w:ascii="Consolas" w:hAnsi="Consolas" w:cs="Consolas"/>
          <w:color w:val="A31515"/>
          <w:sz w:val="19"/>
          <w:szCs w:val="19"/>
        </w:rPr>
        <w:t>M_PhysicalCondition</w:t>
      </w:r>
      <w:bookmarkEnd w:id="9"/>
      <w:bookmarkEnd w:id="10"/>
      <w:proofErr w:type="spellEnd"/>
    </w:p>
    <w:p w:rsidR="009353B3" w:rsidRDefault="009353B3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6A1AF2" w:rsidRDefault="006A1AF2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Fault Code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r w:rsidR="009353B3">
        <w:rPr>
          <w:rFonts w:ascii="Calibri" w:eastAsia="Times New Roman" w:hAnsi="Calibri" w:cs="Times New Roman"/>
          <w:color w:val="000000"/>
          <w:lang w:eastAsia="en-GB"/>
        </w:rPr>
        <w:t>Drop Down, User selection</w:t>
      </w:r>
    </w:p>
    <w:p w:rsidR="009353B3" w:rsidRDefault="009353B3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DATA</w:t>
      </w:r>
      <w:r w:rsidRPr="009353B3">
        <w:rPr>
          <w:rFonts w:ascii="Calibri" w:eastAsia="Times New Roman" w:hAnsi="Calibri" w:cs="Times New Roman"/>
          <w:color w:val="000000"/>
          <w:lang w:eastAsia="en-GB"/>
        </w:rPr>
        <w:t>.</w:t>
      </w:r>
      <w:proofErr w:type="gramEnd"/>
      <w:r w:rsidRPr="009353B3"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proofErr w:type="spellStart"/>
      <w:r w:rsidRPr="009353B3">
        <w:rPr>
          <w:rFonts w:ascii="Calibri" w:eastAsia="Times New Roman" w:hAnsi="Calibri" w:cs="Times New Roman"/>
          <w:color w:val="000000"/>
          <w:lang w:eastAsia="en-GB"/>
        </w:rPr>
        <w:t>m_deliveryagent</w:t>
      </w:r>
      <w:proofErr w:type="spellEnd"/>
    </w:p>
    <w:p w:rsidR="009353B3" w:rsidRDefault="009353B3" w:rsidP="006A1AF2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select ITCOD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,ITDESC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from </w:t>
      </w:r>
      <w:bookmarkStart w:id="11" w:name="OLE_LINK7"/>
      <w:bookmarkStart w:id="12" w:name="OLE_LINK8"/>
      <w:proofErr w:type="spellStart"/>
      <w:r>
        <w:rPr>
          <w:rFonts w:ascii="Consolas" w:hAnsi="Consolas" w:cs="Consolas"/>
          <w:color w:val="A31515"/>
          <w:sz w:val="19"/>
          <w:szCs w:val="19"/>
        </w:rPr>
        <w:t>bcgmas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bookmarkEnd w:id="11"/>
      <w:bookmarkEnd w:id="12"/>
      <w:r>
        <w:rPr>
          <w:rFonts w:ascii="Consolas" w:hAnsi="Consolas" w:cs="Consolas"/>
          <w:color w:val="A31515"/>
          <w:sz w:val="19"/>
          <w:szCs w:val="19"/>
        </w:rPr>
        <w:t xml:space="preserve">where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tta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F' and ITBRAND='"</w:t>
      </w:r>
      <w:r>
        <w:rPr>
          <w:rFonts w:ascii="Consolas" w:hAnsi="Consolas" w:cs="Consolas"/>
          <w:color w:val="000000"/>
          <w:sz w:val="19"/>
          <w:szCs w:val="19"/>
        </w:rPr>
        <w:t xml:space="preserve"> + filterText1 + </w:t>
      </w:r>
      <w:r>
        <w:rPr>
          <w:rFonts w:ascii="Consolas" w:hAnsi="Consolas" w:cs="Consolas"/>
          <w:color w:val="A31515"/>
          <w:sz w:val="19"/>
          <w:szCs w:val="19"/>
        </w:rPr>
        <w:t>"'"</w:t>
      </w:r>
    </w:p>
    <w:p w:rsidR="009353B3" w:rsidRDefault="009353B3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6A1AF2" w:rsidRDefault="006A1AF2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Fault </w:t>
      </w: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Details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proofErr w:type="gram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bookmarkStart w:id="13" w:name="OLE_LINK15"/>
      <w:bookmarkStart w:id="14" w:name="OLE_LINK16"/>
      <w:proofErr w:type="spellStart"/>
      <w:r w:rsidR="009353B3">
        <w:rPr>
          <w:rFonts w:ascii="Calibri" w:eastAsia="Times New Roman" w:hAnsi="Calibri" w:cs="Times New Roman"/>
          <w:color w:val="000000"/>
          <w:lang w:eastAsia="en-GB"/>
        </w:rPr>
        <w:t>TextBox</w:t>
      </w:r>
      <w:proofErr w:type="spellEnd"/>
      <w:r w:rsidR="009353B3"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bookmarkStart w:id="15" w:name="OLE_LINK9"/>
      <w:bookmarkStart w:id="16" w:name="OLE_LINK10"/>
      <w:r w:rsidR="009353B3">
        <w:rPr>
          <w:rFonts w:ascii="Calibri" w:eastAsia="Times New Roman" w:hAnsi="Calibri" w:cs="Times New Roman"/>
          <w:color w:val="000000"/>
          <w:lang w:eastAsia="en-GB"/>
        </w:rPr>
        <w:t>Multiline</w:t>
      </w:r>
      <w:bookmarkEnd w:id="15"/>
      <w:bookmarkEnd w:id="16"/>
      <w:r w:rsidR="009353B3">
        <w:rPr>
          <w:rFonts w:ascii="Calibri" w:eastAsia="Times New Roman" w:hAnsi="Calibri" w:cs="Times New Roman"/>
          <w:color w:val="000000"/>
          <w:lang w:eastAsia="en-GB"/>
        </w:rPr>
        <w:t>, User Entry</w:t>
      </w:r>
    </w:p>
    <w:bookmarkEnd w:id="13"/>
    <w:bookmarkEnd w:id="14"/>
    <w:p w:rsidR="009353B3" w:rsidRDefault="009353B3" w:rsidP="006A1AF2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</w:p>
    <w:p w:rsidR="009353B3" w:rsidRDefault="009353B3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9353B3" w:rsidRDefault="009353B3" w:rsidP="009353B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6A1AF2" w:rsidRDefault="006A1AF2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Accessories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r w:rsidR="00E06FDD">
        <w:rPr>
          <w:rFonts w:ascii="Calibri" w:eastAsia="Times New Roman" w:hAnsi="Calibri" w:cs="Times New Roman"/>
          <w:color w:val="000000"/>
          <w:lang w:eastAsia="en-GB"/>
        </w:rPr>
        <w:t>List/Grid View with multiple selection, User Selection</w:t>
      </w:r>
    </w:p>
    <w:p w:rsidR="00E06FDD" w:rsidRDefault="00E06FDD" w:rsidP="006A1AF2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HAMI_SCP.</w:t>
      </w:r>
      <w:proofErr w:type="gramEnd"/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Detail_Accessories</w:t>
      </w:r>
      <w:proofErr w:type="spellEnd"/>
    </w:p>
    <w:p w:rsidR="00E06FDD" w:rsidRDefault="00E06FDD" w:rsidP="006A1AF2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Filter by product brand, Reload list on change of product/brand</w:t>
      </w:r>
    </w:p>
    <w:p w:rsidR="00E06FDD" w:rsidRDefault="00E06FDD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E06FDD" w:rsidRDefault="00E06FDD" w:rsidP="00E06F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Select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cast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0 as bit) a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lected,ma.AccessoryDes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[Accessories],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AccessoryDetail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Accessory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Product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, mda.DetailID,0 as id  From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bo.</w:t>
      </w:r>
      <w:bookmarkStart w:id="17" w:name="OLE_LINK12"/>
      <w:bookmarkStart w:id="18" w:name="OLE_LINK11"/>
      <w:r>
        <w:rPr>
          <w:rFonts w:ascii="Consolas" w:hAnsi="Consolas" w:cs="Consolas"/>
          <w:color w:val="A31515"/>
          <w:sz w:val="19"/>
          <w:szCs w:val="19"/>
        </w:rPr>
        <w:t>M_Detail_Accessorie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bookmarkEnd w:id="17"/>
      <w:bookmarkEnd w:id="18"/>
      <w:r>
        <w:rPr>
          <w:rFonts w:ascii="Consolas" w:hAnsi="Consolas" w:cs="Consolas"/>
          <w:color w:val="A31515"/>
          <w:sz w:val="19"/>
          <w:szCs w:val="19"/>
        </w:rPr>
        <w:t xml:space="preserve">A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</w:p>
    <w:p w:rsidR="00E06FDD" w:rsidRDefault="00E06FDD" w:rsidP="00E06F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LEFT OUTER Joi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bo.M_BrandDetai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S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b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O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Product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bd.Product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Detail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mbd.Detail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proofErr w:type="gramEnd"/>
    </w:p>
    <w:p w:rsidR="00E06FDD" w:rsidRDefault="00E06FDD" w:rsidP="00E06F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 xml:space="preserve">Left OUTER JOI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bo.M_A</w:t>
      </w:r>
      <w:bookmarkStart w:id="19" w:name="_GoBack"/>
      <w:bookmarkEnd w:id="19"/>
      <w:r>
        <w:rPr>
          <w:rFonts w:ascii="Consolas" w:hAnsi="Consolas" w:cs="Consolas"/>
          <w:color w:val="A31515"/>
          <w:sz w:val="19"/>
          <w:szCs w:val="19"/>
        </w:rPr>
        <w:t>ccessorie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S ma O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da.Accessory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ma.Accessory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proofErr w:type="gramEnd"/>
    </w:p>
    <w:p w:rsidR="00E06FDD" w:rsidRDefault="00E06FDD" w:rsidP="00E06F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A31515"/>
          <w:sz w:val="19"/>
          <w:szCs w:val="19"/>
        </w:rPr>
        <w:t>where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bd.Product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Produc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'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bd.BrandCo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Brand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order by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a.AccessoryDes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:rsidR="00E06FDD" w:rsidRDefault="00E06FDD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E06FDD" w:rsidRDefault="006A1AF2" w:rsidP="00E06FDD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Notes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  <w:proofErr w:type="spellStart"/>
      <w:r w:rsidR="00E06FDD">
        <w:rPr>
          <w:rFonts w:ascii="Calibri" w:eastAsia="Times New Roman" w:hAnsi="Calibri" w:cs="Times New Roman"/>
          <w:color w:val="000000"/>
          <w:lang w:eastAsia="en-GB"/>
        </w:rPr>
        <w:t>TextBox</w:t>
      </w:r>
      <w:proofErr w:type="spellEnd"/>
      <w:r w:rsidR="00E06FDD">
        <w:rPr>
          <w:rFonts w:ascii="Calibri" w:eastAsia="Times New Roman" w:hAnsi="Calibri" w:cs="Times New Roman"/>
          <w:color w:val="000000"/>
          <w:lang w:eastAsia="en-GB"/>
        </w:rPr>
        <w:t xml:space="preserve"> Multiline, User Entry</w:t>
      </w:r>
    </w:p>
    <w:bookmarkEnd w:id="0"/>
    <w:p w:rsidR="006A1AF2" w:rsidRDefault="006A1AF2" w:rsidP="006A1AF2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3B63EE" w:rsidRDefault="003B63EE" w:rsidP="006A1AF2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GB"/>
        </w:rPr>
      </w:pPr>
    </w:p>
    <w:p w:rsidR="003B63EE" w:rsidRDefault="003B63EE" w:rsidP="006A1AF2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GB"/>
        </w:rPr>
      </w:pPr>
    </w:p>
    <w:p w:rsidR="003B63EE" w:rsidRPr="003B63EE" w:rsidRDefault="003B63EE" w:rsidP="003B63EE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  <w:lang w:eastAsia="en-GB"/>
        </w:rPr>
      </w:pPr>
      <w:r w:rsidRPr="003B63EE">
        <w:rPr>
          <w:rFonts w:ascii="Calibri" w:eastAsia="Times New Roman" w:hAnsi="Calibri" w:cs="Times New Roman"/>
          <w:b/>
          <w:bCs/>
          <w:color w:val="000000"/>
          <w:lang w:eastAsia="en-GB"/>
        </w:rPr>
        <w:lastRenderedPageBreak/>
        <w:t>Validations</w:t>
      </w:r>
    </w:p>
    <w:tbl>
      <w:tblPr>
        <w:tblW w:w="9513" w:type="dxa"/>
        <w:tblInd w:w="-34" w:type="dxa"/>
        <w:tblLook w:val="04A0" w:firstRow="1" w:lastRow="0" w:firstColumn="1" w:lastColumn="0" w:noHBand="0" w:noVBand="1"/>
      </w:tblPr>
      <w:tblGrid>
        <w:gridCol w:w="9513"/>
      </w:tblGrid>
      <w:tr w:rsidR="003B63EE" w:rsidRPr="003A0188" w:rsidTr="003B63EE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B63EE" w:rsidRDefault="003B63EE" w:rsidP="00275D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B63EE" w:rsidRPr="003B63EE" w:rsidRDefault="003B63EE" w:rsidP="003B63EE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0F1ED0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Collection Point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bookmarkStart w:id="20" w:name="OLE_LINK20"/>
            <w:bookmarkStart w:id="21" w:name="OLE_LINK21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  <w:bookmarkEnd w:id="20"/>
            <w:bookmarkEnd w:id="21"/>
          </w:p>
          <w:p w:rsidR="003B63EE" w:rsidRDefault="003B63EE" w:rsidP="003B63EE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Date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</w:p>
          <w:p w:rsidR="00B67ECA" w:rsidRDefault="00B67ECA" w:rsidP="00B67ECA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bookmarkStart w:id="22" w:name="OLE_LINK28"/>
            <w:bookmarkStart w:id="23" w:name="OLE_LINK29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Tracking No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bookmarkEnd w:id="22"/>
            <w:bookmarkEnd w:id="23"/>
            <w:r w:rsidRPr="00B67ECA"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, Unique in </w:t>
            </w:r>
            <w:proofErr w:type="spellStart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Dealerlog</w:t>
            </w:r>
            <w:proofErr w:type="spellEnd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, regenerate just before saving</w:t>
            </w:r>
          </w:p>
          <w:p w:rsidR="003B63EE" w:rsidRDefault="003B63EE" w:rsidP="003B63EE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bookmarkStart w:id="24" w:name="OLE_LINK26"/>
            <w:bookmarkStart w:id="25" w:name="OLE_LINK27"/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Product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bookmarkEnd w:id="24"/>
            <w:bookmarkEnd w:id="25"/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</w:p>
          <w:p w:rsidR="00B67ECA" w:rsidRPr="003B63EE" w:rsidRDefault="00B67ECA" w:rsidP="003B63EE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  <w:p w:rsidR="003B63EE" w:rsidRPr="003B63EE" w:rsidRDefault="003B63EE" w:rsidP="003B63EE">
            <w:pPr>
              <w:spacing w:after="0" w:line="240" w:lineRule="auto"/>
              <w:ind w:left="-250" w:firstLine="284"/>
              <w:jc w:val="both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Brand</w:t>
            </w:r>
            <w:r w:rsidRPr="00FA1F26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:</w:t>
            </w: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</w:p>
          <w:p w:rsidR="003B63EE" w:rsidRPr="000F1ED0" w:rsidRDefault="003B63EE" w:rsidP="003B63EE">
            <w:pPr>
              <w:spacing w:after="0" w:line="240" w:lineRule="auto"/>
              <w:ind w:left="-250" w:firstLine="284"/>
              <w:jc w:val="both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  <w:lang w:eastAsia="en-GB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 xml:space="preserve">Model: </w:t>
            </w:r>
            <w:r>
              <w:rPr>
                <w:rFonts w:ascii="Calibri" w:eastAsia="Times New Roman" w:hAnsi="Calibri" w:cs="Times New Roman"/>
                <w:color w:val="000000"/>
                <w:lang w:eastAsia="en-GB"/>
              </w:rPr>
              <w:t>Not Null</w:t>
            </w:r>
          </w:p>
        </w:tc>
      </w:tr>
    </w:tbl>
    <w:p w:rsid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Service </w:t>
      </w:r>
      <w:proofErr w:type="spell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enter</w:t>
      </w:r>
      <w:proofErr w:type="spell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: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ransfer T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ustomer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Last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 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Farsi Nam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bookmarkStart w:id="26" w:name="OLE_LINK22"/>
      <w:bookmarkStart w:id="27" w:name="OLE_LINK23"/>
      <w:r>
        <w:rPr>
          <w:rFonts w:ascii="Calibri" w:eastAsia="Times New Roman" w:hAnsi="Calibri" w:cs="Times New Roman"/>
          <w:color w:val="000000"/>
          <w:lang w:eastAsia="en-GB"/>
        </w:rPr>
        <w:t>Not Null</w:t>
      </w:r>
      <w:bookmarkEnd w:id="26"/>
      <w:bookmarkEnd w:id="27"/>
      <w:r>
        <w:rPr>
          <w:rFonts w:ascii="Calibri" w:eastAsia="Times New Roman" w:hAnsi="Calibri" w:cs="Times New Roman"/>
          <w:color w:val="000000"/>
          <w:lang w:eastAsia="en-GB"/>
        </w:rPr>
        <w:tab/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Mobile N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Not </w:t>
      </w:r>
      <w:proofErr w:type="gramStart"/>
      <w:r>
        <w:rPr>
          <w:rFonts w:ascii="Calibri" w:eastAsia="Times New Roman" w:hAnsi="Calibri" w:cs="Times New Roman"/>
          <w:color w:val="000000"/>
          <w:lang w:eastAsia="en-GB"/>
        </w:rPr>
        <w:t>Null</w:t>
      </w:r>
      <w:proofErr w:type="gramEnd"/>
      <w:r>
        <w:rPr>
          <w:rFonts w:ascii="Calibri" w:eastAsia="Times New Roman" w:hAnsi="Calibri" w:cs="Times New Roman"/>
          <w:color w:val="000000"/>
          <w:lang w:eastAsia="en-GB"/>
        </w:rPr>
        <w:t>, should by 13 char including (+98)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elephone No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Email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National Id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Eco Cod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Postal Cod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</w:p>
    <w:p w:rsidR="003B63EE" w:rsidRP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ustomer Address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FF4FEC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IMEI</w:t>
      </w:r>
      <w:r w:rsidR="003B63EE"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No</w:t>
      </w:r>
      <w:r w:rsidR="003B63EE"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 w:rsidR="003B63EE"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bookmarkStart w:id="28" w:name="OLE_LINK24"/>
      <w:bookmarkStart w:id="29" w:name="OLE_LINK25"/>
      <w:r w:rsidR="003B63EE">
        <w:rPr>
          <w:rFonts w:ascii="Calibri" w:eastAsia="Times New Roman" w:hAnsi="Calibri" w:cs="Times New Roman"/>
          <w:color w:val="000000"/>
          <w:lang w:eastAsia="en-GB"/>
        </w:rPr>
        <w:t>Not Null</w:t>
      </w:r>
      <w:bookmarkEnd w:id="28"/>
      <w:bookmarkEnd w:id="29"/>
    </w:p>
    <w:p w:rsidR="00B67ECA" w:rsidRDefault="00B67ECA" w:rsidP="003B63EE">
      <w:pPr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alibri" w:eastAsia="Times New Roman" w:hAnsi="Calibri" w:cs="Times New Roman"/>
          <w:color w:val="000000"/>
          <w:lang w:eastAsia="en-GB"/>
        </w:rPr>
        <w:t>If product=MOBILE PHONES and brand=</w:t>
      </w:r>
      <w:r w:rsidRPr="00B67EC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67ECA">
        <w:rPr>
          <w:rFonts w:ascii="Calibri" w:eastAsia="Times New Roman" w:hAnsi="Calibri" w:cs="Times New Roman"/>
          <w:color w:val="000000"/>
          <w:lang w:eastAsia="en-GB"/>
        </w:rPr>
        <w:t xml:space="preserve">HUAWEI then </w:t>
      </w:r>
      <w:proofErr w:type="spellStart"/>
      <w:r w:rsidRPr="00B67ECA">
        <w:rPr>
          <w:rFonts w:ascii="Calibri" w:eastAsia="Times New Roman" w:hAnsi="Calibri" w:cs="Times New Roman"/>
          <w:color w:val="000000"/>
          <w:lang w:eastAsia="en-GB"/>
        </w:rPr>
        <w:t>imeino</w:t>
      </w:r>
      <w:proofErr w:type="spellEnd"/>
      <w:r w:rsidRPr="00B67ECA">
        <w:rPr>
          <w:rFonts w:ascii="Calibri" w:eastAsia="Times New Roman" w:hAnsi="Calibri" w:cs="Times New Roman"/>
          <w:color w:val="000000"/>
          <w:lang w:eastAsia="en-GB"/>
        </w:rPr>
        <w:t xml:space="preserve"> should be 16 Characters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</w:p>
    <w:p w:rsidR="003B63EE" w:rsidRP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POP Dat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, Previous Date, Less than expiry date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Expiry  Date</w:t>
      </w:r>
      <w:proofErr w:type="gramEnd"/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Not Null, Greater </w:t>
      </w: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thant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 xml:space="preserve"> POP date</w:t>
      </w:r>
    </w:p>
    <w:p w:rsidR="003B63EE" w:rsidRP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Forwarder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Warranty Typ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P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Type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>Not Null (Default Normal)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Vendor RMA No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 </w:t>
      </w:r>
      <w:r>
        <w:rPr>
          <w:rFonts w:ascii="Calibri" w:eastAsia="Times New Roman" w:hAnsi="Calibri" w:cs="Times New Roman"/>
          <w:color w:val="000000"/>
          <w:lang w:eastAsia="en-GB"/>
        </w:rPr>
        <w:t>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Physical </w:t>
      </w: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Condition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proofErr w:type="gram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Not Null</w:t>
      </w:r>
    </w:p>
    <w:p w:rsidR="003B63EE" w:rsidRP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Fault Code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Not Null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Fault </w:t>
      </w:r>
      <w:proofErr w:type="gramStart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>Details.</w:t>
      </w:r>
      <w:r w:rsidRPr="00FA1F26">
        <w:rPr>
          <w:rFonts w:ascii="Calibri" w:eastAsia="Times New Roman" w:hAnsi="Calibri" w:cs="Times New Roman"/>
          <w:b/>
          <w:bCs/>
          <w:color w:val="000000"/>
          <w:lang w:eastAsia="en-GB"/>
        </w:rPr>
        <w:t>:</w:t>
      </w:r>
      <w:proofErr w:type="gramEnd"/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Not Null</w:t>
      </w:r>
    </w:p>
    <w:p w:rsidR="003B63EE" w:rsidRPr="003B63EE" w:rsidRDefault="003B63EE" w:rsidP="003B63EE">
      <w:pPr>
        <w:spacing w:after="0" w:line="240" w:lineRule="auto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Accessories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</w:p>
    <w:p w:rsidR="003B63EE" w:rsidRDefault="003B63EE" w:rsidP="003B63EE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b/>
          <w:bCs/>
          <w:color w:val="000000"/>
          <w:lang w:eastAsia="en-GB"/>
        </w:rPr>
        <w:t xml:space="preserve">Notes: </w:t>
      </w: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</w:p>
    <w:p w:rsidR="006A1AF2" w:rsidRDefault="006A1AF2" w:rsidP="007275C3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</w:p>
    <w:p w:rsidR="00B67ECA" w:rsidRDefault="00B67ECA" w:rsidP="00B67ECA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proofErr w:type="spellStart"/>
      <w:r>
        <w:rPr>
          <w:rFonts w:ascii="Calibri" w:eastAsia="Times New Roman" w:hAnsi="Calibri" w:cs="Times New Roman"/>
          <w:color w:val="000000"/>
          <w:lang w:eastAsia="en-GB"/>
        </w:rPr>
        <w:t>Servicecentre</w:t>
      </w:r>
      <w:proofErr w:type="spellEnd"/>
      <w:r>
        <w:rPr>
          <w:rFonts w:ascii="Calibri" w:eastAsia="Times New Roman" w:hAnsi="Calibri" w:cs="Times New Roman"/>
          <w:color w:val="000000"/>
          <w:lang w:eastAsia="en-GB"/>
        </w:rPr>
        <w:t xml:space="preserve">, Product, Brand combination should exist in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_ServiceCenter_Location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mQ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icecenter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ServiceCent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duct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Product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 xml:space="preserve">"' and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randCo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='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Brand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'"</w:t>
      </w: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uer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Select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ervicecenteri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from </w:t>
      </w:r>
      <w:bookmarkStart w:id="30" w:name="OLE_LINK30"/>
      <w:bookmarkStart w:id="31" w:name="OLE_LINK31"/>
      <w:proofErr w:type="spellStart"/>
      <w:r>
        <w:rPr>
          <w:rFonts w:ascii="Consolas" w:hAnsi="Consolas" w:cs="Consolas"/>
          <w:color w:val="A31515"/>
          <w:sz w:val="19"/>
          <w:szCs w:val="19"/>
        </w:rPr>
        <w:t>M_ServiceCenter</w:t>
      </w:r>
      <w:bookmarkStart w:id="32" w:name="OLE_LINK32"/>
      <w:bookmarkStart w:id="33" w:name="OLE_LINK33"/>
      <w:r>
        <w:rPr>
          <w:rFonts w:ascii="Consolas" w:hAnsi="Consolas" w:cs="Consolas"/>
          <w:color w:val="A31515"/>
          <w:sz w:val="19"/>
          <w:szCs w:val="19"/>
        </w:rPr>
        <w:t>_</w:t>
      </w:r>
      <w:bookmarkEnd w:id="30"/>
      <w:bookmarkEnd w:id="31"/>
      <w:r>
        <w:rPr>
          <w:rFonts w:ascii="Consolas" w:hAnsi="Consolas" w:cs="Consolas"/>
          <w:color w:val="A31515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bookmarkEnd w:id="32"/>
      <w:bookmarkEnd w:id="33"/>
      <w:r>
        <w:rPr>
          <w:rFonts w:ascii="Consolas" w:hAnsi="Consolas" w:cs="Consolas"/>
          <w:color w:val="A31515"/>
          <w:sz w:val="19"/>
          <w:szCs w:val="19"/>
        </w:rPr>
        <w:t>where 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Qry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DBCom</w:t>
      </w:r>
      <w:r>
        <w:rPr>
          <w:rFonts w:ascii="Consolas" w:hAnsi="Consolas" w:cs="Consolas"/>
          <w:color w:val="000000"/>
          <w:sz w:val="19"/>
          <w:szCs w:val="19"/>
        </w:rPr>
        <w:t>.isRecordExis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HSCP"</w:t>
      </w:r>
      <w:r>
        <w:rPr>
          <w:rFonts w:ascii="Consolas" w:hAnsi="Consolas" w:cs="Consolas"/>
          <w:color w:val="000000"/>
          <w:sz w:val="19"/>
          <w:szCs w:val="19"/>
        </w:rPr>
        <w:t xml:space="preserve">, query)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"Product/Brand not attached to collection point service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!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</w:p>
    <w:p w:rsidR="006A1AF2" w:rsidRDefault="00B67ECA" w:rsidP="00B67ECA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D63998" w:rsidRDefault="00D63998" w:rsidP="00D6399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 xml:space="preserve"> </w:t>
      </w:r>
    </w:p>
    <w:p w:rsidR="00B67ECA" w:rsidRDefault="00B67ECA" w:rsidP="00D63998">
      <w:pPr>
        <w:spacing w:after="0" w:line="240" w:lineRule="auto"/>
        <w:rPr>
          <w:rFonts w:ascii="Calibri" w:eastAsia="Times New Roman" w:hAnsi="Calibri" w:cs="Times New Roman"/>
          <w:color w:val="000000"/>
          <w:lang w:eastAsia="en-GB"/>
        </w:rPr>
      </w:pPr>
      <w:r>
        <w:rPr>
          <w:rFonts w:ascii="Calibri" w:eastAsia="Times New Roman" w:hAnsi="Calibri" w:cs="Times New Roman"/>
          <w:color w:val="000000"/>
          <w:lang w:eastAsia="en-GB"/>
        </w:rPr>
        <w:t>Show this confirmation dialog after validation before saving</w:t>
      </w: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Please confirm the below field values are correct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SCP Name: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CollectionPoint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Service Centre: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ServiceCentre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Brand: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Brand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Model: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Model.Text.Tri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IMEI No:"</w:t>
      </w:r>
      <w:r>
        <w:rPr>
          <w:rFonts w:ascii="Consolas" w:hAnsi="Consolas" w:cs="Consolas"/>
          <w:color w:val="000000"/>
          <w:sz w:val="19"/>
          <w:szCs w:val="19"/>
        </w:rPr>
        <w:t xml:space="preserve"> &amp; txtIMEINo1.Text.Trim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vbCrLf</w:t>
      </w:r>
      <w:proofErr w:type="spellEnd"/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Ms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BoxButtons</w:t>
      </w:r>
      <w:r>
        <w:rPr>
          <w:rFonts w:ascii="Consolas" w:hAnsi="Consolas" w:cs="Consolas"/>
          <w:color w:val="000000"/>
          <w:sz w:val="19"/>
          <w:szCs w:val="19"/>
        </w:rPr>
        <w:t>.Yes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BoxIcon</w:t>
      </w:r>
      <w:r>
        <w:rPr>
          <w:rFonts w:ascii="Consolas" w:hAnsi="Consolas" w:cs="Consolas"/>
          <w:color w:val="000000"/>
          <w:sz w:val="19"/>
          <w:szCs w:val="19"/>
        </w:rPr>
        <w:t>.Ques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ialogResult</w:t>
      </w:r>
      <w:r>
        <w:rPr>
          <w:rFonts w:ascii="Consolas" w:hAnsi="Consolas" w:cs="Consolas"/>
          <w:color w:val="000000"/>
          <w:sz w:val="19"/>
          <w:szCs w:val="19"/>
        </w:rPr>
        <w:t>.N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:rsidR="00B67ECA" w:rsidRDefault="00B67ECA" w:rsidP="00B67E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xi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</w:p>
    <w:p w:rsidR="007275C3" w:rsidRDefault="00B67ECA" w:rsidP="00B67ECA"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:rsidR="00273701" w:rsidRDefault="00273701"/>
    <w:p w:rsidR="00FA1F26" w:rsidRPr="00275DFC" w:rsidRDefault="00273701">
      <w:pPr>
        <w:rPr>
          <w:b/>
          <w:bCs/>
        </w:rPr>
      </w:pPr>
      <w:r w:rsidRPr="00275DFC">
        <w:rPr>
          <w:b/>
          <w:bCs/>
        </w:rPr>
        <w:t>DATA Insert:</w:t>
      </w:r>
    </w:p>
    <w:p w:rsidR="007E1797" w:rsidRDefault="007E1797" w:rsidP="004823E2">
      <w:pPr>
        <w:rPr>
          <w:rFonts w:ascii="Consolas" w:hAnsi="Consolas" w:cs="Consolas"/>
          <w:color w:val="000000"/>
          <w:sz w:val="19"/>
          <w:szCs w:val="19"/>
        </w:rPr>
      </w:pPr>
      <w:r>
        <w:t xml:space="preserve">Refer: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ertUpdateDele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function </w:t>
      </w:r>
      <w:r w:rsidR="00792D87">
        <w:rPr>
          <w:rFonts w:ascii="Consolas" w:hAnsi="Consolas" w:cs="Consolas"/>
          <w:color w:val="000000"/>
          <w:sz w:val="19"/>
          <w:szCs w:val="19"/>
        </w:rPr>
        <w:t>(attached text file)</w:t>
      </w:r>
    </w:p>
    <w:p w:rsidR="004823E2" w:rsidRDefault="004823E2" w:rsidP="004823E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Also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ormDeviceLog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n NERVELM Project</w:t>
      </w:r>
    </w:p>
    <w:p w:rsidR="007E1797" w:rsidRDefault="007E1797"/>
    <w:p w:rsidR="007275C3" w:rsidRDefault="007E1797">
      <w:r>
        <w:t>--*********************************************************************************</w:t>
      </w:r>
    </w:p>
    <w:tbl>
      <w:tblPr>
        <w:tblW w:w="9513" w:type="dxa"/>
        <w:tblInd w:w="93" w:type="dxa"/>
        <w:tblLook w:val="04A0" w:firstRow="1" w:lastRow="0" w:firstColumn="1" w:lastColumn="0" w:noHBand="0" w:noVBand="1"/>
      </w:tblPr>
      <w:tblGrid>
        <w:gridCol w:w="9513"/>
      </w:tblGrid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lang w:eastAsia="en-GB"/>
              </w:rPr>
              <w:t xml:space="preserve">Vendor RMA </w:t>
            </w:r>
            <w:proofErr w:type="spellStart"/>
            <w:r w:rsidRPr="003A0188">
              <w:rPr>
                <w:rFonts w:ascii="Calibri" w:eastAsia="Times New Roman" w:hAnsi="Calibri" w:cs="Times New Roman"/>
                <w:lang w:eastAsia="en-GB"/>
              </w:rPr>
              <w:t>Updation</w:t>
            </w:r>
            <w:proofErr w:type="spellEnd"/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Job Alloc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Estim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e Estim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Estimation Approval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Engineer Activity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Warranty Change (Auto Approval)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wap Request (Auto Approval)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pare Part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pare Part Issu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Job Closing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Non Warranty Customer Approval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Non Warranty Invoic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Dispatch Not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Estimation Confirm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ayment (For Non Stock Only)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Debit Note Entry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Ord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G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Retu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TV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Announcement Entry / Display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Monthly Closing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Queries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tatus History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P Credit Limi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Dashboard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Reports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tatus Regist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Status Repor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Customer Approval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Non Warranty Invoic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Warranty Invoic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Spare Parts </w:t>
            </w:r>
            <w:r w:rsidR="00BF78B3"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econciliation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Repor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Credit </w:t>
            </w:r>
            <w:r w:rsidR="00BF78B3"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Limit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</w:t>
            </w:r>
            <w:r w:rsidR="00BF78B3"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econciliation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Repor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Waiting for </w:t>
            </w:r>
            <w:r w:rsidR="00BF78B3"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Dispatch</w:t>
            </w: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 Invoice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Purchase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Purchase Estim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Estimatio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Purchase Estimation Approval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Purchase Ord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Paymen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ayment Regist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Ord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G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G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Sales Ord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ales Order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urchase Retu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 xml:space="preserve">Pending Sales </w:t>
            </w:r>
            <w:proofErr w:type="spellStart"/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etrun</w:t>
            </w:r>
            <w:proofErr w:type="spellEnd"/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Sales Return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RTV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TV Request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Pending RTV Approval</w:t>
            </w:r>
          </w:p>
        </w:tc>
      </w:tr>
      <w:tr w:rsidR="003A0188" w:rsidRPr="003A0188" w:rsidTr="003A0188">
        <w:trPr>
          <w:trHeight w:val="300"/>
        </w:trPr>
        <w:tc>
          <w:tcPr>
            <w:tcW w:w="95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A0188" w:rsidRPr="003A0188" w:rsidRDefault="003A0188" w:rsidP="003A018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3A0188">
              <w:rPr>
                <w:rFonts w:ascii="Calibri" w:eastAsia="Times New Roman" w:hAnsi="Calibri" w:cs="Times New Roman"/>
                <w:color w:val="000000"/>
                <w:lang w:eastAsia="en-GB"/>
              </w:rPr>
              <w:t>RTV Approval</w:t>
            </w:r>
          </w:p>
        </w:tc>
      </w:tr>
    </w:tbl>
    <w:p w:rsidR="00275DFC" w:rsidRDefault="00275DFC"/>
    <w:sectPr w:rsidR="00275D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xMDEyNTI2MTE3t7BU0lEKTi0uzszPAykwqwUA2RftSSwAAAA="/>
  </w:docVars>
  <w:rsids>
    <w:rsidRoot w:val="006852C0"/>
    <w:rsid w:val="00014F80"/>
    <w:rsid w:val="000354F4"/>
    <w:rsid w:val="000F1ED0"/>
    <w:rsid w:val="00161055"/>
    <w:rsid w:val="00207E07"/>
    <w:rsid w:val="0023367B"/>
    <w:rsid w:val="00273701"/>
    <w:rsid w:val="00275DFC"/>
    <w:rsid w:val="00304501"/>
    <w:rsid w:val="00306322"/>
    <w:rsid w:val="003A0188"/>
    <w:rsid w:val="003B0B85"/>
    <w:rsid w:val="003B63EE"/>
    <w:rsid w:val="00454A21"/>
    <w:rsid w:val="004823E2"/>
    <w:rsid w:val="00485C05"/>
    <w:rsid w:val="005A3852"/>
    <w:rsid w:val="005C25CD"/>
    <w:rsid w:val="005F5705"/>
    <w:rsid w:val="006631CD"/>
    <w:rsid w:val="00683B02"/>
    <w:rsid w:val="006852C0"/>
    <w:rsid w:val="006A1AF2"/>
    <w:rsid w:val="006E25B8"/>
    <w:rsid w:val="006F5BB1"/>
    <w:rsid w:val="007160F4"/>
    <w:rsid w:val="007275C3"/>
    <w:rsid w:val="00792D87"/>
    <w:rsid w:val="007E1797"/>
    <w:rsid w:val="008279D6"/>
    <w:rsid w:val="009353B3"/>
    <w:rsid w:val="00A41D9A"/>
    <w:rsid w:val="00A83550"/>
    <w:rsid w:val="00B67ECA"/>
    <w:rsid w:val="00B947E9"/>
    <w:rsid w:val="00BF78B3"/>
    <w:rsid w:val="00D63998"/>
    <w:rsid w:val="00E06FDD"/>
    <w:rsid w:val="00E50B17"/>
    <w:rsid w:val="00E80B84"/>
    <w:rsid w:val="00EE6D71"/>
    <w:rsid w:val="00FA1F26"/>
    <w:rsid w:val="00FE5EC8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6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B63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0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0</TotalTime>
  <Pages>6</Pages>
  <Words>1296</Words>
  <Characters>739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0</cp:revision>
  <dcterms:created xsi:type="dcterms:W3CDTF">2019-01-08T05:27:00Z</dcterms:created>
  <dcterms:modified xsi:type="dcterms:W3CDTF">2019-01-15T02:05:00Z</dcterms:modified>
</cp:coreProperties>
</file>